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erra</w:t>
      </w:r>
      <w:r>
        <w:t xml:space="preserve"> </w:t>
      </w:r>
      <w:r>
        <w:t xml:space="preserve">Leon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erra Leone received a score of 5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erra Leon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erra Leone received a score of</w:t>
      </w:r>
      <w:r>
        <w:t xml:space="preserve"> </w:t>
      </w:r>
      <w:r>
        <w:rPr>
          <w:bCs/>
          <w:b/>
        </w:rPr>
        <w:t xml:space="preserve">65.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erra Leone received a score of 7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erra Leone received a score of 3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erra Leone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erra Leon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erra Leon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erra Leon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erra Leon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erra Leon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erra Leon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erra Leone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erra Leon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erra Leone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erra Leon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erra Leone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erra Leon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ierra%20Leon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ierra%20Leon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ierra%20Leon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ierra%20Leon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ierra%20Leon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ierra%20Leon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ierra%20Leon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ierra%20Leon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ierra%20Leon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ierra%20Leon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ierra%20Leon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ierra%20Leon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ierra%20Leon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ierra%20Leon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ierra%20Leon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ierra%20Leon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ierra%20Leon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2003,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5, 2010, 2013, 2017,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8:38Z</dcterms:created>
  <dcterms:modified xsi:type="dcterms:W3CDTF">2024-01-16T17: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erra Leone Country Report</vt:lpwstr>
  </property>
</Properties>
</file>